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silver spoon effects in a wild population"</w:t>
      </w:r>
    </w:p>
    <w:p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juvenile Seychelles warblers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3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4.4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4.75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5.21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5.46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55.72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5.79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5.79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5.80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5.89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5.96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6.24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6.31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6.34</w:t>
            </w:r>
          </w:p>
        </w:tc>
        <w:tc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6.35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6.36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6.39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6.43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6.44</w:t>
            </w:r>
          </w:p>
        </w:tc>
        <w:tc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6.51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6.59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6.62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6.63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6.93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7.01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7.02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7.04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7.05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7.10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7.17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7.22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7.30</w:t>
            </w:r>
          </w:p>
        </w:tc>
        <w:tc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7.31</w:t>
            </w:r>
          </w:p>
        </w:tc>
        <w:tc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7.33</w:t>
            </w:r>
          </w:p>
        </w:tc>
        <w:tc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7.35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7.47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7.47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7.49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7.51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7.54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7.59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7.67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7.68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7.69</w:t>
            </w:r>
          </w:p>
        </w:tc>
        <w:tc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7.72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7.74</w:t>
            </w:r>
          </w:p>
        </w:tc>
        <w:tc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7.82</w:t>
            </w:r>
          </w:p>
        </w:tc>
        <w:tc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7.82</w:t>
            </w:r>
          </w:p>
        </w:tc>
        <w:tc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7.83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7.86</w:t>
            </w:r>
          </w:p>
        </w:tc>
        <w:tc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7.87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7.94</w:t>
            </w:r>
          </w:p>
        </w:tc>
        <w:tc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7.96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8.00</w:t>
            </w:r>
          </w:p>
        </w:tc>
        <w:tc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8.02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03</w:t>
            </w:r>
          </w:p>
        </w:tc>
        <w:tc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03</w:t>
            </w:r>
          </w:p>
        </w:tc>
        <w:tc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8.03</w:t>
            </w:r>
          </w:p>
        </w:tc>
        <w:tc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8.06</w:t>
            </w:r>
          </w:p>
        </w:tc>
        <w:tc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08</w:t>
            </w:r>
          </w:p>
        </w:tc>
        <w:tc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8.09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14</w:t>
            </w:r>
          </w:p>
        </w:tc>
        <w:tc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8.16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19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20</w:t>
            </w:r>
          </w:p>
        </w:tc>
        <w:tc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8.22</w:t>
            </w:r>
          </w:p>
        </w:tc>
        <w:tc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25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26</w:t>
            </w:r>
          </w:p>
        </w:tc>
        <w:tc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26</w:t>
            </w:r>
          </w:p>
        </w:tc>
        <w:tc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28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28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8.29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8.31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8.33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33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34</w:t>
            </w:r>
          </w:p>
        </w:tc>
        <w:tc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8.37</w:t>
            </w:r>
          </w:p>
        </w:tc>
        <w:tc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8.39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41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8.43</w:t>
            </w:r>
          </w:p>
        </w:tc>
        <w:tc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8.44</w:t>
            </w:r>
          </w:p>
        </w:tc>
        <w:tc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45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8.47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8.47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8.48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50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8.56</w:t>
            </w:r>
          </w:p>
        </w:tc>
        <w:tc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8.57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61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58.65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8.68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8.69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8.71</w:t>
            </w:r>
          </w:p>
        </w:tc>
        <w:tc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8.74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8.75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8.79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8.81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8.84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8.86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8.87</w:t>
            </w:r>
          </w:p>
        </w:tc>
        <w:tc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8.87</w:t>
            </w:r>
          </w:p>
        </w:tc>
        <w:tc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58.90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8.90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8.91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8.94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8.95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8.96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8.96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8.98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02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9.04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05</w:t>
            </w:r>
          </w:p>
        </w:tc>
        <w:tc>
          <w:p>
            <w:pPr>
              <w:pStyle w:val="Compact"/>
              <w:jc w:val="right"/>
            </w:pPr>
            <w:r>
              <w:t xml:space="preserve">5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05</w:t>
            </w:r>
          </w:p>
        </w:tc>
        <w:tc>
          <w:p>
            <w:pPr>
              <w:pStyle w:val="Compact"/>
              <w:jc w:val="right"/>
            </w:pPr>
            <w:r>
              <w:t xml:space="preserve">5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06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9.11</w:t>
            </w:r>
          </w:p>
        </w:tc>
        <w:tc>
          <w:p>
            <w:pPr>
              <w:pStyle w:val="Compact"/>
              <w:jc w:val="right"/>
            </w:pPr>
            <w:r>
              <w:t xml:space="preserve">5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14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17</w:t>
            </w:r>
          </w:p>
        </w:tc>
        <w:tc>
          <w:p>
            <w:pPr>
              <w:pStyle w:val="Compact"/>
              <w:jc w:val="right"/>
            </w:pPr>
            <w:r>
              <w:t xml:space="preserve">5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9.19</w:t>
            </w:r>
          </w:p>
        </w:tc>
        <w:tc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9.20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9.21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9.25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9.26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26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28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9.28</w:t>
            </w:r>
          </w:p>
        </w:tc>
        <w:tc>
          <w:p>
            <w:pPr>
              <w:pStyle w:val="Compact"/>
              <w:jc w:val="righ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9.29</w:t>
            </w:r>
          </w:p>
        </w:tc>
        <w:tc>
          <w:p>
            <w:pPr>
              <w:pStyle w:val="Compact"/>
              <w:jc w:val="righ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9.30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9.31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32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36</w:t>
            </w:r>
          </w:p>
        </w:tc>
        <w:tc>
          <w:p>
            <w:pPr>
              <w:pStyle w:val="Compact"/>
              <w:jc w:val="right"/>
            </w:pPr>
            <w:r>
              <w:t xml:space="preserve">5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9.36</w:t>
            </w:r>
          </w:p>
        </w:tc>
        <w:tc>
          <w:p>
            <w:pPr>
              <w:pStyle w:val="Compact"/>
              <w:jc w:val="right"/>
            </w:pPr>
            <w:r>
              <w:t xml:space="preserve">5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9.37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59.37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9.38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9.40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41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9.44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50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9.51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9.59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62</w:t>
            </w:r>
          </w:p>
        </w:tc>
        <w:tc>
          <w:p>
            <w:pPr>
              <w:pStyle w:val="Compact"/>
              <w:jc w:val="righ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9.62</w:t>
            </w:r>
          </w:p>
        </w:tc>
        <w:tc>
          <w:p>
            <w:pPr>
              <w:pStyle w:val="Compact"/>
              <w:jc w:val="righ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64</w:t>
            </w:r>
          </w:p>
        </w:tc>
        <w:tc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67</w:t>
            </w:r>
          </w:p>
        </w:tc>
        <w:tc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68</w:t>
            </w:r>
          </w:p>
        </w:tc>
        <w:tc>
          <w:p>
            <w:pPr>
              <w:pStyle w:val="Compact"/>
              <w:jc w:val="right"/>
            </w:pPr>
            <w:r>
              <w:t xml:space="preserve">5.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69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69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70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73</w:t>
            </w:r>
          </w:p>
        </w:tc>
        <w:tc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59.74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75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79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9.82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84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85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9.87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9.88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88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9.89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90</w:t>
            </w:r>
          </w:p>
        </w:tc>
        <w:tc>
          <w:p>
            <w:pPr>
              <w:pStyle w:val="Compact"/>
              <w:jc w:val="right"/>
            </w:pPr>
            <w:r>
              <w:t xml:space="preserve">5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59.91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91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59.92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9.92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59.93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r>
        <w:rPr>
          <w:b/>
        </w:rPr>
        <w:t xml:space="preserve">Table S2</w:t>
      </w:r>
      <w:r>
        <w:t xml:space="preserve"> </w:t>
      </w:r>
      <w:r>
        <w:t xml:space="preserve">Model selection table for analysis of factors affecting</w:t>
      </w:r>
      <w:r>
        <w:t xml:space="preserve"> </w:t>
      </w:r>
      <m:oMath>
        <m:r>
          <m:rPr>
            <m:sty m:val="p"/>
          </m:rPr>
          <m:t>Δ</m:t>
        </m:r>
      </m:oMath>
      <w:r>
        <w:t xml:space="preserve">RTL in Seychelles warbler nestlings, using longitudinal data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8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9.0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9.1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9.4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9.5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0.42</w:t>
            </w:r>
          </w:p>
        </w:tc>
        <w:tc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0.47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0.72</w:t>
            </w:r>
          </w:p>
        </w:tc>
        <w:tc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0.73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0.80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Q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0.91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0.92</w:t>
            </w:r>
          </w:p>
        </w:tc>
        <w:tc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1.04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1.06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1.22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1.23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1.29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1.40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1.41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1.52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1.5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1.56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1.58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1.58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1.61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1.64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1.69</w:t>
            </w:r>
          </w:p>
        </w:tc>
        <w:tc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1.72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2.10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2.43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2.54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2.59</w:t>
            </w:r>
          </w:p>
        </w:tc>
        <w:tc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2.61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2.67</w:t>
            </w:r>
          </w:p>
        </w:tc>
        <w:tc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2.68</w:t>
            </w:r>
          </w:p>
        </w:tc>
        <w:tc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Age x se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2.68</w:t>
            </w:r>
          </w:p>
        </w:tc>
        <w:tc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2.69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2.70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2.82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2.83</w:t>
            </w:r>
          </w:p>
        </w:tc>
        <w:tc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2.93</w:t>
            </w:r>
          </w:p>
        </w:tc>
        <w:tc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Body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2.99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05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10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10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11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14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15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22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30</w:t>
            </w:r>
          </w:p>
        </w:tc>
        <w:tc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35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36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44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47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50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50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54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56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60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63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65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69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69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75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78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79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79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79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81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81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82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87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88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3.88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90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90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92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95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3.95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4.22</w:t>
            </w:r>
          </w:p>
        </w:tc>
        <w:tc>
          <w:p>
            <w:pPr>
              <w:pStyle w:val="Compact"/>
              <w:jc w:val="right"/>
            </w:pPr>
            <w:r>
              <w:t xml:space="preserve">5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4.34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4.41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4.55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4.65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4.75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4.78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4.78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r>
        <w:rPr>
          <w:b/>
        </w:rPr>
        <w:t xml:space="preserve">Figure S1</w:t>
      </w:r>
      <w:r>
        <w:t xml:space="preserve"> </w:t>
      </w:r>
      <m:oMath>
        <m:r>
          <m:rPr>
            <m:sty m:val="p"/>
          </m:rPr>
          <m:t>Δ</m:t>
        </m:r>
      </m:oMath>
      <w:r>
        <w:t xml:space="preserve">RTL in relation to the time between sampling events. Lines and shaded areas represent fitted values and 95% confidence limits from general linear models. See also Figure 4, main text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62d1d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